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4E143" w14:textId="09DFB14A" w:rsidR="002C5E8C" w:rsidRPr="00CD3784" w:rsidRDefault="00A522CE">
      <w:pPr>
        <w:rPr>
          <w:rFonts w:ascii="Montserrat" w:hAnsi="Montserrat"/>
          <w:b/>
          <w:bCs/>
          <w:sz w:val="52"/>
          <w:szCs w:val="52"/>
        </w:rPr>
      </w:pPr>
      <w:r w:rsidRPr="00CD3784">
        <w:rPr>
          <w:rFonts w:ascii="Montserrat" w:hAnsi="Montserrat"/>
          <w:b/>
          <w:bCs/>
          <w:sz w:val="52"/>
          <w:szCs w:val="52"/>
        </w:rPr>
        <w:t>UAQ Marine Club</w:t>
      </w:r>
    </w:p>
    <w:p w14:paraId="65A11FD3" w14:textId="5DDE8EF8" w:rsidR="00207CCE" w:rsidRPr="00CD3784" w:rsidRDefault="00207CCE">
      <w:pPr>
        <w:rPr>
          <w:rFonts w:ascii="Montserrat" w:hAnsi="Montserrat"/>
          <w:b/>
          <w:bCs/>
          <w:sz w:val="40"/>
          <w:szCs w:val="40"/>
        </w:rPr>
      </w:pPr>
      <w:r w:rsidRPr="00CD3784">
        <w:rPr>
          <w:rFonts w:ascii="Montserrat" w:hAnsi="Montserrat"/>
          <w:b/>
          <w:bCs/>
          <w:sz w:val="40"/>
          <w:szCs w:val="40"/>
        </w:rPr>
        <w:t>Information</w:t>
      </w:r>
    </w:p>
    <w:p w14:paraId="4A4368E6" w14:textId="4C09E614" w:rsidR="0083040E" w:rsidRPr="00374719" w:rsidRDefault="00207CCE" w:rsidP="00207CCE">
      <w:pPr>
        <w:rPr>
          <w:rFonts w:ascii="Montserrat" w:hAnsi="Montserrat"/>
          <w:sz w:val="24"/>
          <w:szCs w:val="24"/>
        </w:rPr>
      </w:pPr>
      <w:r w:rsidRPr="00374719">
        <w:rPr>
          <w:rFonts w:ascii="Montserrat" w:hAnsi="Montserrat"/>
          <w:sz w:val="24"/>
          <w:szCs w:val="24"/>
        </w:rPr>
        <w:t>The Umm Al Quwain Marine Club is one of the United Arab Emirates’ best- kept secrets. It sits on the sea in the quaint Emirate of Umm Al Quwain, from where it takes its name. It is a secret because Umm Al Quwain has yet to develop into a metropolis like Dubai or Abu Dhabi, and it does not draw tourists or even local visitors on a large scale. This is one of the charms of both the city and the Marine Club. It is an understated city, which prides itself on local culture, on its atmosphere and, of course, on its location beside the sea.</w:t>
      </w:r>
      <w:r w:rsidRPr="00374719">
        <w:rPr>
          <w:rFonts w:ascii="Montserrat" w:hAnsi="Montserrat"/>
          <w:sz w:val="24"/>
          <w:szCs w:val="24"/>
        </w:rPr>
        <w:br/>
      </w:r>
      <w:r w:rsidRPr="00374719">
        <w:rPr>
          <w:rFonts w:ascii="Montserrat" w:hAnsi="Montserrat"/>
          <w:sz w:val="24"/>
          <w:szCs w:val="24"/>
        </w:rPr>
        <w:br/>
        <w:t xml:space="preserve">Not only is it a fully functional marina, but it is also a club, an expanding center of activity not just for Umm Al Quwain but for neighboring Emirates as well. It offers good value for money so many water sports enthusiastic are relocating from Dubai, to take advantage of the setting, the services and the value offered by the Club. </w:t>
      </w:r>
    </w:p>
    <w:p w14:paraId="2109417C" w14:textId="2E656E62" w:rsidR="00207CCE" w:rsidRPr="00CD3784" w:rsidRDefault="00207CCE" w:rsidP="00207CCE">
      <w:pPr>
        <w:rPr>
          <w:rFonts w:ascii="Montserrat" w:hAnsi="Montserrat"/>
          <w:b/>
          <w:bCs/>
          <w:sz w:val="40"/>
          <w:szCs w:val="40"/>
        </w:rPr>
      </w:pPr>
      <w:r w:rsidRPr="00CD3784">
        <w:rPr>
          <w:rFonts w:ascii="Montserrat" w:hAnsi="Montserrat"/>
          <w:b/>
          <w:bCs/>
          <w:sz w:val="40"/>
          <w:szCs w:val="40"/>
        </w:rPr>
        <w:t>What to Do</w:t>
      </w:r>
    </w:p>
    <w:p w14:paraId="59D3DEB5" w14:textId="45E00DFD" w:rsidR="00592C2B" w:rsidRPr="00374719" w:rsidRDefault="00592C2B" w:rsidP="00592C2B">
      <w:pPr>
        <w:rPr>
          <w:rFonts w:ascii="Montserrat" w:hAnsi="Montserrat"/>
          <w:color w:val="000000" w:themeColor="text1"/>
          <w:spacing w:val="3"/>
          <w:sz w:val="24"/>
          <w:szCs w:val="24"/>
          <w:shd w:val="clear" w:color="auto" w:fill="FFFFFF"/>
        </w:rPr>
      </w:pPr>
      <w:r w:rsidRPr="00374719">
        <w:rPr>
          <w:rFonts w:ascii="Montserrat" w:hAnsi="Montserrat"/>
          <w:color w:val="000000" w:themeColor="text1"/>
          <w:spacing w:val="3"/>
          <w:sz w:val="24"/>
          <w:szCs w:val="24"/>
          <w:shd w:val="clear" w:color="auto" w:fill="FFFFFF"/>
        </w:rPr>
        <w:t xml:space="preserve">UAQ Marine Club offers countless activities for you.  It lets thrill-seekers try speed boating, jet skiing, windsurfing, horse riding and more. </w:t>
      </w:r>
    </w:p>
    <w:p w14:paraId="682D19FC" w14:textId="6B15C528" w:rsidR="009906B0" w:rsidRPr="00374719" w:rsidRDefault="009906B0" w:rsidP="009906B0">
      <w:pPr>
        <w:rPr>
          <w:rFonts w:ascii="Montserrat" w:hAnsi="Montserrat"/>
          <w:b/>
          <w:sz w:val="32"/>
          <w:szCs w:val="32"/>
          <w:shd w:val="clear" w:color="auto" w:fill="FFFFFF"/>
        </w:rPr>
      </w:pPr>
      <w:r w:rsidRPr="00374719">
        <w:rPr>
          <w:rFonts w:ascii="Montserrat" w:hAnsi="Montserrat"/>
          <w:b/>
          <w:sz w:val="32"/>
          <w:szCs w:val="32"/>
          <w:shd w:val="clear" w:color="auto" w:fill="FFFFFF"/>
        </w:rPr>
        <w:t>Adventures</w:t>
      </w:r>
    </w:p>
    <w:p w14:paraId="080B451D" w14:textId="33A58FF1" w:rsidR="0083040E" w:rsidRPr="00374719" w:rsidRDefault="009906B0" w:rsidP="00592C2B">
      <w:pPr>
        <w:rPr>
          <w:rFonts w:ascii="Montserrat" w:hAnsi="Montserrat"/>
          <w:sz w:val="24"/>
          <w:szCs w:val="24"/>
          <w:shd w:val="clear" w:color="auto" w:fill="FFFFFF"/>
        </w:rPr>
      </w:pPr>
      <w:r w:rsidRPr="00374719">
        <w:rPr>
          <w:rFonts w:ascii="Montserrat" w:hAnsi="Montserrat"/>
          <w:sz w:val="24"/>
          <w:szCs w:val="24"/>
          <w:shd w:val="clear" w:color="auto" w:fill="FFFFFF"/>
        </w:rPr>
        <w:t>You can do wall climbing, Jacobs ladder, leap of faith, zip lining, cargo net, create stacking, maze, low ropes, archery, kayaking, canoeing, raft building, houseboat, survival skills, team building, swimming, fishing and orienteering</w:t>
      </w:r>
    </w:p>
    <w:p w14:paraId="19E4F2D5" w14:textId="77777777" w:rsidR="0083040E" w:rsidRPr="00374719" w:rsidRDefault="00592C2B" w:rsidP="0083040E">
      <w:pPr>
        <w:rPr>
          <w:rFonts w:ascii="Montserrat" w:hAnsi="Montserrat"/>
          <w:b/>
          <w:sz w:val="32"/>
          <w:szCs w:val="32"/>
          <w:shd w:val="clear" w:color="auto" w:fill="FFFFFF"/>
        </w:rPr>
      </w:pPr>
      <w:r w:rsidRPr="00374719">
        <w:rPr>
          <w:rFonts w:ascii="Montserrat" w:hAnsi="Montserrat"/>
          <w:b/>
          <w:sz w:val="32"/>
          <w:szCs w:val="32"/>
          <w:shd w:val="clear" w:color="auto" w:fill="FFFFFF"/>
        </w:rPr>
        <w:t>Camping</w:t>
      </w:r>
    </w:p>
    <w:p w14:paraId="14A3AB6B" w14:textId="4980DBE6" w:rsidR="008B074E" w:rsidRPr="00374719" w:rsidRDefault="0083040E" w:rsidP="0083040E">
      <w:pPr>
        <w:rPr>
          <w:rFonts w:ascii="Montserrat" w:hAnsi="Montserrat"/>
          <w:color w:val="000000" w:themeColor="text1"/>
          <w:spacing w:val="3"/>
          <w:sz w:val="24"/>
          <w:szCs w:val="24"/>
          <w:shd w:val="clear" w:color="auto" w:fill="FFFFFF"/>
        </w:rPr>
      </w:pPr>
      <w:r w:rsidRPr="00374719">
        <w:rPr>
          <w:rFonts w:ascii="Montserrat" w:hAnsi="Montserrat"/>
          <w:sz w:val="24"/>
          <w:szCs w:val="24"/>
        </w:rPr>
        <w:t>Our camping area is not far from the beach and if you pitch your tent correctly the view as you peer out of your tent in the morning is truly breathtaking. /</w:t>
      </w:r>
      <w:r w:rsidRPr="00374719">
        <w:rPr>
          <w:rFonts w:ascii="Montserrat" w:hAnsi="Montserrat"/>
          <w:color w:val="FFFFFF"/>
          <w:sz w:val="24"/>
          <w:szCs w:val="24"/>
          <w:shd w:val="clear" w:color="auto" w:fill="FFFFFF"/>
        </w:rPr>
        <w:t xml:space="preserve"> </w:t>
      </w:r>
      <w:r w:rsidR="008B074E" w:rsidRPr="00374719">
        <w:rPr>
          <w:rFonts w:ascii="Montserrat" w:hAnsi="Montserrat"/>
          <w:color w:val="000000" w:themeColor="text1"/>
          <w:sz w:val="24"/>
          <w:szCs w:val="24"/>
        </w:rPr>
        <w:t>Spotted inside the camping area are small cabanas with picnic benches for you to set up your evening meals or for a table where the children can </w:t>
      </w:r>
      <w:r w:rsidRPr="00374719">
        <w:rPr>
          <w:rFonts w:ascii="Montserrat" w:hAnsi="Montserrat"/>
          <w:color w:val="000000" w:themeColor="text1"/>
          <w:sz w:val="24"/>
          <w:szCs w:val="24"/>
          <w:shd w:val="clear" w:color="auto" w:fill="FFFFFF"/>
        </w:rPr>
        <w:t>colour and play out of the rays of the midday sun.</w:t>
      </w:r>
    </w:p>
    <w:p w14:paraId="3621E2FE" w14:textId="15A51802" w:rsidR="0083040E" w:rsidRPr="00374719" w:rsidRDefault="0083040E" w:rsidP="0083040E">
      <w:pPr>
        <w:rPr>
          <w:rFonts w:ascii="Montserrat" w:hAnsi="Montserrat"/>
          <w:b/>
          <w:sz w:val="32"/>
          <w:szCs w:val="32"/>
          <w:shd w:val="clear" w:color="auto" w:fill="FFFFFF"/>
        </w:rPr>
      </w:pPr>
      <w:r w:rsidRPr="00374719">
        <w:rPr>
          <w:rFonts w:ascii="Montserrat" w:hAnsi="Montserrat"/>
          <w:b/>
          <w:sz w:val="32"/>
          <w:szCs w:val="32"/>
          <w:shd w:val="clear" w:color="auto" w:fill="FFFFFF"/>
        </w:rPr>
        <w:t>Houseboat Tours</w:t>
      </w:r>
    </w:p>
    <w:p w14:paraId="7EEEB1F0" w14:textId="5E065E92" w:rsidR="0083040E" w:rsidRPr="00374719" w:rsidRDefault="0083040E" w:rsidP="0083040E">
      <w:pPr>
        <w:rPr>
          <w:rFonts w:ascii="Montserrat" w:hAnsi="Montserrat"/>
          <w:color w:val="000000" w:themeColor="text1"/>
          <w:sz w:val="24"/>
          <w:szCs w:val="24"/>
          <w:shd w:val="clear" w:color="auto" w:fill="FFFFFF"/>
        </w:rPr>
      </w:pPr>
      <w:r w:rsidRPr="00374719">
        <w:rPr>
          <w:rFonts w:ascii="Montserrat" w:hAnsi="Montserrat"/>
          <w:color w:val="000000" w:themeColor="text1"/>
          <w:sz w:val="24"/>
          <w:szCs w:val="24"/>
          <w:shd w:val="clear" w:color="auto" w:fill="FFFFFF"/>
        </w:rPr>
        <w:t>The Marine Club takes pride in offering its guests an exclusive and private party on a houseboat, cruising the waters around the mangrove islands.</w:t>
      </w:r>
    </w:p>
    <w:p w14:paraId="146C1F89" w14:textId="7C29DCEB" w:rsidR="0083040E" w:rsidRPr="00374719" w:rsidRDefault="0083040E" w:rsidP="0083040E">
      <w:pPr>
        <w:rPr>
          <w:rFonts w:ascii="Montserrat" w:hAnsi="Montserrat"/>
          <w:b/>
          <w:sz w:val="32"/>
          <w:szCs w:val="32"/>
          <w:shd w:val="clear" w:color="auto" w:fill="FFFFFF"/>
        </w:rPr>
      </w:pPr>
      <w:r w:rsidRPr="00374719">
        <w:rPr>
          <w:rFonts w:ascii="Montserrat" w:hAnsi="Montserrat"/>
          <w:b/>
          <w:sz w:val="32"/>
          <w:szCs w:val="32"/>
          <w:shd w:val="clear" w:color="auto" w:fill="FFFFFF"/>
        </w:rPr>
        <w:lastRenderedPageBreak/>
        <w:t>High Ropes</w:t>
      </w:r>
    </w:p>
    <w:p w14:paraId="3CFBE337" w14:textId="77777777" w:rsidR="0083040E" w:rsidRPr="00374719" w:rsidRDefault="0083040E" w:rsidP="0083040E">
      <w:pPr>
        <w:pStyle w:val="NormalWeb"/>
        <w:shd w:val="clear" w:color="auto" w:fill="FFFFFF"/>
        <w:spacing w:before="0" w:beforeAutospacing="0" w:after="150" w:afterAutospacing="0"/>
        <w:rPr>
          <w:rFonts w:ascii="Montserrat" w:hAnsi="Montserrat"/>
          <w:color w:val="000000" w:themeColor="text1"/>
        </w:rPr>
      </w:pPr>
      <w:r w:rsidRPr="00374719">
        <w:rPr>
          <w:rFonts w:ascii="Montserrat" w:hAnsi="Montserrat"/>
          <w:color w:val="000000" w:themeColor="text1"/>
        </w:rPr>
        <w:t>Come and try scaling our climbing wall which is one of the highest in the UAE and suitable for most ages; or flying like a bird down our zip line; or maybe you want to push yourself and launch yourself from our leap of faith tower.</w:t>
      </w:r>
    </w:p>
    <w:p w14:paraId="2C0FA8FA" w14:textId="0351A258" w:rsidR="0083040E" w:rsidRPr="00374719" w:rsidRDefault="0083040E" w:rsidP="0083040E">
      <w:pPr>
        <w:rPr>
          <w:rFonts w:ascii="Montserrat" w:hAnsi="Montserrat"/>
          <w:b/>
          <w:sz w:val="32"/>
          <w:szCs w:val="32"/>
          <w:shd w:val="clear" w:color="auto" w:fill="FFFFFF"/>
        </w:rPr>
      </w:pPr>
      <w:r w:rsidRPr="00374719">
        <w:rPr>
          <w:rFonts w:ascii="Montserrat" w:hAnsi="Montserrat"/>
          <w:b/>
          <w:sz w:val="32"/>
          <w:szCs w:val="32"/>
          <w:shd w:val="clear" w:color="auto" w:fill="FFFFFF"/>
        </w:rPr>
        <w:t>Fishing</w:t>
      </w:r>
    </w:p>
    <w:p w14:paraId="39D5E02A" w14:textId="72AD26A0" w:rsidR="00557C02" w:rsidRPr="00374719" w:rsidRDefault="00557C02" w:rsidP="0083040E">
      <w:pPr>
        <w:rPr>
          <w:rFonts w:ascii="Montserrat" w:hAnsi="Montserrat"/>
          <w:b/>
          <w:color w:val="000000" w:themeColor="text1"/>
          <w:sz w:val="24"/>
          <w:szCs w:val="24"/>
          <w:shd w:val="clear" w:color="auto" w:fill="FFFFFF"/>
        </w:rPr>
      </w:pPr>
      <w:r w:rsidRPr="00374719">
        <w:rPr>
          <w:rFonts w:ascii="Montserrat" w:hAnsi="Montserrat"/>
          <w:color w:val="000000" w:themeColor="text1"/>
          <w:sz w:val="24"/>
          <w:szCs w:val="24"/>
          <w:shd w:val="clear" w:color="auto" w:fill="FFFFFF"/>
        </w:rPr>
        <w:t xml:space="preserve">With UAQ having a coastline of 24km, experience the deep sea fishing, we offer a wide of types of fishing and a large school of fish to choose from. </w:t>
      </w:r>
    </w:p>
    <w:p w14:paraId="103FD70E" w14:textId="2A9E7747" w:rsidR="0083040E" w:rsidRPr="00374719" w:rsidRDefault="0083040E" w:rsidP="0083040E">
      <w:pPr>
        <w:rPr>
          <w:rFonts w:ascii="Montserrat" w:hAnsi="Montserrat"/>
          <w:b/>
          <w:sz w:val="32"/>
          <w:szCs w:val="32"/>
          <w:shd w:val="clear" w:color="auto" w:fill="FFFFFF"/>
        </w:rPr>
      </w:pPr>
      <w:r w:rsidRPr="00374719">
        <w:rPr>
          <w:rFonts w:ascii="Montserrat" w:hAnsi="Montserrat"/>
          <w:b/>
          <w:sz w:val="32"/>
          <w:szCs w:val="32"/>
          <w:shd w:val="clear" w:color="auto" w:fill="FFFFFF"/>
        </w:rPr>
        <w:t>Water Sports</w:t>
      </w:r>
    </w:p>
    <w:p w14:paraId="1937D830" w14:textId="37E874C4" w:rsidR="006D008F" w:rsidRPr="00374719" w:rsidRDefault="00557C02" w:rsidP="006D008F">
      <w:pPr>
        <w:rPr>
          <w:rFonts w:ascii="Montserrat" w:hAnsi="Montserrat"/>
          <w:bCs/>
          <w:sz w:val="24"/>
          <w:szCs w:val="24"/>
          <w:shd w:val="clear" w:color="auto" w:fill="FFFFFF"/>
        </w:rPr>
      </w:pPr>
      <w:r w:rsidRPr="00374719">
        <w:rPr>
          <w:rFonts w:ascii="Montserrat" w:hAnsi="Montserrat"/>
          <w:bCs/>
          <w:sz w:val="24"/>
          <w:szCs w:val="24"/>
          <w:shd w:val="clear" w:color="auto" w:fill="FFFFFF"/>
        </w:rPr>
        <w:t>Engage yourself with water sports such as water skiing and wake boarding, kayaking and canoeing, knee boarding, stand-up padding, banana boat or doughnut rides, and windsurfing.</w:t>
      </w:r>
    </w:p>
    <w:p w14:paraId="0E6D6CD7" w14:textId="6F86F58D" w:rsidR="006D008F" w:rsidRPr="00CD3784" w:rsidRDefault="006D008F" w:rsidP="006D008F">
      <w:pPr>
        <w:rPr>
          <w:rFonts w:ascii="Montserrat" w:hAnsi="Montserrat"/>
          <w:b/>
          <w:bCs/>
          <w:sz w:val="40"/>
          <w:szCs w:val="40"/>
        </w:rPr>
      </w:pPr>
      <w:r w:rsidRPr="00CD3784">
        <w:rPr>
          <w:rFonts w:ascii="Montserrat" w:hAnsi="Montserrat"/>
          <w:b/>
          <w:bCs/>
          <w:sz w:val="40"/>
          <w:szCs w:val="40"/>
        </w:rPr>
        <w:t>Timings</w:t>
      </w:r>
    </w:p>
    <w:p w14:paraId="278708BA" w14:textId="66A048EB" w:rsidR="006D008F" w:rsidRPr="00374719" w:rsidRDefault="006D008F" w:rsidP="006D008F">
      <w:pPr>
        <w:rPr>
          <w:rFonts w:ascii="Montserrat" w:hAnsi="Montserrat"/>
          <w:sz w:val="24"/>
          <w:szCs w:val="24"/>
        </w:rPr>
      </w:pPr>
      <w:r w:rsidRPr="00374719">
        <w:rPr>
          <w:rFonts w:ascii="Montserrat" w:hAnsi="Montserrat"/>
          <w:sz w:val="24"/>
          <w:szCs w:val="24"/>
        </w:rPr>
        <w:t>Open seven days a week and 24 hours a day.  (12:00 AM – 11:59PM).</w:t>
      </w:r>
    </w:p>
    <w:p w14:paraId="2E1A51B7" w14:textId="77777777" w:rsidR="006D008F" w:rsidRPr="00CD3784" w:rsidRDefault="006D008F" w:rsidP="006D008F">
      <w:pPr>
        <w:rPr>
          <w:rFonts w:ascii="Montserrat" w:hAnsi="Montserrat"/>
        </w:rPr>
      </w:pPr>
    </w:p>
    <w:p w14:paraId="53345DD0" w14:textId="77777777" w:rsidR="006D008F" w:rsidRPr="00CD3784" w:rsidRDefault="006D008F" w:rsidP="006D008F">
      <w:pPr>
        <w:rPr>
          <w:rFonts w:ascii="Montserrat" w:hAnsi="Montserrat"/>
        </w:rPr>
      </w:pPr>
    </w:p>
    <w:p w14:paraId="5554285E" w14:textId="77777777" w:rsidR="006D008F" w:rsidRPr="00CD3784" w:rsidRDefault="006D008F" w:rsidP="006D008F">
      <w:pPr>
        <w:rPr>
          <w:rFonts w:ascii="Montserrat" w:hAnsi="Montserrat"/>
          <w:b/>
          <w:bCs/>
          <w:sz w:val="32"/>
          <w:szCs w:val="32"/>
        </w:rPr>
      </w:pPr>
    </w:p>
    <w:p w14:paraId="17D076BF" w14:textId="08C8910A" w:rsidR="0083040E" w:rsidRPr="00CD3784" w:rsidRDefault="0083040E" w:rsidP="008B074E">
      <w:pPr>
        <w:pStyle w:val="NormalWeb"/>
        <w:shd w:val="clear" w:color="auto" w:fill="FFFFFF"/>
        <w:spacing w:before="0" w:beforeAutospacing="0" w:after="150" w:afterAutospacing="0"/>
        <w:rPr>
          <w:rFonts w:ascii="Montserrat" w:hAnsi="Montserrat"/>
          <w:color w:val="FFFFFF"/>
          <w:sz w:val="29"/>
          <w:szCs w:val="29"/>
          <w:shd w:val="clear" w:color="auto" w:fill="FFFFFF"/>
        </w:rPr>
      </w:pPr>
    </w:p>
    <w:p w14:paraId="1170E249" w14:textId="77777777" w:rsidR="0083040E" w:rsidRPr="00CD3784" w:rsidRDefault="0083040E" w:rsidP="008B074E">
      <w:pPr>
        <w:pStyle w:val="NormalWeb"/>
        <w:shd w:val="clear" w:color="auto" w:fill="FFFFFF"/>
        <w:spacing w:before="0" w:beforeAutospacing="0" w:after="150" w:afterAutospacing="0"/>
        <w:rPr>
          <w:rFonts w:ascii="Montserrat" w:hAnsi="Montserrat"/>
          <w:color w:val="FFFFFF"/>
          <w:sz w:val="29"/>
          <w:szCs w:val="29"/>
          <w:shd w:val="clear" w:color="auto" w:fill="FFFFFF"/>
        </w:rPr>
      </w:pPr>
    </w:p>
    <w:p w14:paraId="10BFE018" w14:textId="65F3E529" w:rsidR="00592C2B" w:rsidRPr="00CD3784" w:rsidRDefault="00592C2B" w:rsidP="00592C2B">
      <w:pPr>
        <w:rPr>
          <w:rFonts w:ascii="Montserrat" w:hAnsi="Montserrat"/>
        </w:rPr>
      </w:pPr>
    </w:p>
    <w:sectPr w:rsidR="00592C2B" w:rsidRPr="00CD37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YyNzA0MjK3tDRT0lEKTi0uzszPAykwrgUA3XfwkywAAAA="/>
  </w:docVars>
  <w:rsids>
    <w:rsidRoot w:val="00A522CE"/>
    <w:rsid w:val="00107C04"/>
    <w:rsid w:val="00207CCE"/>
    <w:rsid w:val="00236B40"/>
    <w:rsid w:val="002C5E8C"/>
    <w:rsid w:val="00374719"/>
    <w:rsid w:val="00557C02"/>
    <w:rsid w:val="00592C2B"/>
    <w:rsid w:val="0069088B"/>
    <w:rsid w:val="006D008F"/>
    <w:rsid w:val="0083040E"/>
    <w:rsid w:val="008B074E"/>
    <w:rsid w:val="009906B0"/>
    <w:rsid w:val="009D0D97"/>
    <w:rsid w:val="00A522CE"/>
    <w:rsid w:val="00CD37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85ED6"/>
  <w15:chartTrackingRefBased/>
  <w15:docId w15:val="{BDBD41C1-DA79-46EB-8EC9-3B7DE59A1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2C2B"/>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7C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C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92C2B"/>
    <w:rPr>
      <w:rFonts w:eastAsiaTheme="majorEastAsia" w:cstheme="majorBidi"/>
      <w:b/>
      <w:color w:val="000000" w:themeColor="text1"/>
      <w:sz w:val="32"/>
      <w:szCs w:val="32"/>
    </w:rPr>
  </w:style>
  <w:style w:type="paragraph" w:styleId="NormalWeb">
    <w:name w:val="Normal (Web)"/>
    <w:basedOn w:val="Normal"/>
    <w:uiPriority w:val="99"/>
    <w:semiHidden/>
    <w:unhideWhenUsed/>
    <w:rsid w:val="008B07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559728">
      <w:bodyDiv w:val="1"/>
      <w:marLeft w:val="0"/>
      <w:marRight w:val="0"/>
      <w:marTop w:val="0"/>
      <w:marBottom w:val="0"/>
      <w:divBdr>
        <w:top w:val="none" w:sz="0" w:space="0" w:color="auto"/>
        <w:left w:val="none" w:sz="0" w:space="0" w:color="auto"/>
        <w:bottom w:val="none" w:sz="0" w:space="0" w:color="auto"/>
        <w:right w:val="none" w:sz="0" w:space="0" w:color="auto"/>
      </w:divBdr>
    </w:div>
    <w:div w:id="130666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67AC25A-A28C-401C-B396-F35D89D98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2</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7</cp:revision>
  <dcterms:created xsi:type="dcterms:W3CDTF">2021-05-27T07:33:00Z</dcterms:created>
  <dcterms:modified xsi:type="dcterms:W3CDTF">2021-06-01T23:59:00Z</dcterms:modified>
</cp:coreProperties>
</file>